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XSpec="center" w:tblpY="-52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4500"/>
      </w:tblGrid>
      <w:tr w:rsidR="00A74839" w:rsidRPr="00A74839" w:rsidTr="004B3E29"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839" w:rsidRPr="00A74839" w:rsidRDefault="00A74839" w:rsidP="004B3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A74839">
              <w:rPr>
                <w:sz w:val="32"/>
              </w:rPr>
              <w:t>Specification Spot extractor:</w:t>
            </w:r>
          </w:p>
        </w:tc>
      </w:tr>
    </w:tbl>
    <w:p w:rsidR="00A74839" w:rsidRDefault="00A74839">
      <w:proofErr w:type="spellStart"/>
      <w:r w:rsidRPr="00A74839">
        <w:rPr>
          <w:rFonts w:ascii="Helvetica-Bold" w:eastAsia="Times New Roman" w:hAnsi="Helvetica-Bold" w:cs="Times New Roman"/>
          <w:b/>
          <w:bCs/>
          <w:color w:val="000000"/>
          <w:sz w:val="20"/>
          <w:lang w:eastAsia="en-IN"/>
        </w:rPr>
        <w:t>Alsident</w:t>
      </w:r>
      <w:proofErr w:type="spellEnd"/>
      <w:r w:rsidRPr="00A74839">
        <w:rPr>
          <w:rFonts w:ascii="Helvetica-Bold" w:eastAsia="Times New Roman" w:hAnsi="Helvetica-Bold" w:cs="Times New Roman"/>
          <w:b/>
          <w:bCs/>
          <w:color w:val="000000"/>
          <w:sz w:val="20"/>
          <w:lang w:eastAsia="en-IN"/>
        </w:rPr>
        <w:t xml:space="preserve"> Spot Extractor</w:t>
      </w:r>
    </w:p>
    <w:p w:rsidR="00A74839" w:rsidRPr="00A74839" w:rsidRDefault="00A74839" w:rsidP="00A74839">
      <w:pPr>
        <w:pStyle w:val="ListParagraph"/>
        <w:numPr>
          <w:ilvl w:val="0"/>
          <w:numId w:val="2"/>
        </w:numPr>
        <w:spacing w:line="360" w:lineRule="auto"/>
        <w:rPr>
          <w:rFonts w:ascii="Book Antiqua" w:hAnsi="Book Antiqua"/>
          <w:sz w:val="24"/>
          <w:szCs w:val="24"/>
        </w:rPr>
      </w:pPr>
      <w:proofErr w:type="spellStart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Alsident</w:t>
      </w:r>
      <w:proofErr w:type="spellEnd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 xml:space="preserve"> System 75 Exhaust Arm (75-6555-3-5) Ceiling Mounted 3 White joints, Reach: 1230 mm= 2 </w:t>
      </w:r>
      <w:proofErr w:type="spellStart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nos</w:t>
      </w:r>
      <w:proofErr w:type="spellEnd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 xml:space="preserve"> are required</w:t>
      </w:r>
    </w:p>
    <w:p w:rsidR="00A74839" w:rsidRPr="00A74839" w:rsidRDefault="00A74839" w:rsidP="00A74839">
      <w:pPr>
        <w:pStyle w:val="ListParagraph"/>
        <w:numPr>
          <w:ilvl w:val="0"/>
          <w:numId w:val="2"/>
        </w:numPr>
        <w:spacing w:line="360" w:lineRule="auto"/>
        <w:rPr>
          <w:rFonts w:ascii="Book Antiqua" w:hAnsi="Book Antiqua"/>
          <w:sz w:val="24"/>
          <w:szCs w:val="24"/>
        </w:rPr>
      </w:pPr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 xml:space="preserve">Transparent Hood 1-7535-5 - </w:t>
      </w:r>
      <w:proofErr w:type="spellStart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dia</w:t>
      </w:r>
      <w:proofErr w:type="spellEnd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 xml:space="preserve"> 385 mm- 2 </w:t>
      </w:r>
      <w:proofErr w:type="spellStart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nos</w:t>
      </w:r>
      <w:proofErr w:type="spellEnd"/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 xml:space="preserve"> are required</w:t>
      </w:r>
    </w:p>
    <w:p w:rsidR="00A74839" w:rsidRPr="00A74839" w:rsidRDefault="00A74839" w:rsidP="00A74839">
      <w:pPr>
        <w:pStyle w:val="ListParagraph"/>
        <w:numPr>
          <w:ilvl w:val="0"/>
          <w:numId w:val="2"/>
        </w:numPr>
        <w:spacing w:line="360" w:lineRule="auto"/>
        <w:rPr>
          <w:rFonts w:ascii="Book Antiqua" w:hAnsi="Book Antiqua"/>
          <w:sz w:val="24"/>
          <w:szCs w:val="24"/>
        </w:rPr>
      </w:pPr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Ceiling column : total 3000mm. (Side Connection)</w:t>
      </w:r>
    </w:p>
    <w:p w:rsidR="00A74839" w:rsidRPr="00A74839" w:rsidRDefault="00A74839" w:rsidP="00A74839">
      <w:pPr>
        <w:pStyle w:val="ListParagraph"/>
        <w:spacing w:line="360" w:lineRule="auto"/>
        <w:rPr>
          <w:rFonts w:ascii="Book Antiqua" w:hAnsi="Book Antiqua"/>
          <w:sz w:val="24"/>
          <w:szCs w:val="24"/>
        </w:rPr>
      </w:pPr>
      <w:r w:rsidRPr="00A74839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Blower &amp; Ducting</w:t>
      </w:r>
    </w:p>
    <w:p w:rsidR="00A74839" w:rsidRPr="00A74839" w:rsidRDefault="00A74839" w:rsidP="00A74839">
      <w:pPr>
        <w:pStyle w:val="ListParagraph"/>
        <w:numPr>
          <w:ilvl w:val="0"/>
          <w:numId w:val="2"/>
        </w:numPr>
        <w:spacing w:line="360" w:lineRule="auto"/>
        <w:rPr>
          <w:rFonts w:ascii="Book Antiqua" w:hAnsi="Book Antiqua"/>
          <w:sz w:val="24"/>
          <w:szCs w:val="24"/>
        </w:rPr>
      </w:pPr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Centrifugal Blower (0.5 HP) with DOL Starter in cluster of 2 nos. of spot extractor</w:t>
      </w:r>
    </w:p>
    <w:p w:rsidR="00A74839" w:rsidRPr="00A74839" w:rsidRDefault="00A74839" w:rsidP="00A74839">
      <w:pPr>
        <w:pStyle w:val="ListParagraph"/>
        <w:numPr>
          <w:ilvl w:val="0"/>
          <w:numId w:val="2"/>
        </w:numPr>
        <w:spacing w:after="0" w:line="360" w:lineRule="auto"/>
        <w:rPr>
          <w:rFonts w:ascii="Book Antiqua" w:eastAsia="Times New Roman" w:hAnsi="Book Antiqua" w:cs="Times New Roman"/>
          <w:sz w:val="24"/>
          <w:szCs w:val="24"/>
          <w:lang w:eastAsia="en-IN"/>
        </w:rPr>
      </w:pPr>
      <w:r w:rsidRPr="00A74839">
        <w:rPr>
          <w:rFonts w:ascii="Book Antiqua" w:eastAsia="Times New Roman" w:hAnsi="Book Antiqua" w:cs="Helvetica"/>
          <w:color w:val="000000"/>
          <w:sz w:val="24"/>
          <w:szCs w:val="24"/>
          <w:lang w:eastAsia="en-IN"/>
        </w:rPr>
        <w:t>PP + FRP Ducting = total 200 square feet is required</w:t>
      </w:r>
    </w:p>
    <w:p w:rsidR="00A74839" w:rsidRDefault="00A74839" w:rsidP="00A74839">
      <w:pPr>
        <w:spacing w:after="0" w:line="360" w:lineRule="auto"/>
        <w:rPr>
          <w:rFonts w:ascii="Book Antiqua" w:eastAsia="Times New Roman" w:hAnsi="Book Antiqua" w:cs="Times New Roman"/>
          <w:sz w:val="24"/>
          <w:szCs w:val="24"/>
          <w:lang w:eastAsia="en-IN"/>
        </w:rPr>
      </w:pPr>
    </w:p>
    <w:p w:rsidR="00A74839" w:rsidRDefault="00A74839" w:rsidP="00A74839">
      <w:pPr>
        <w:ind w:left="360"/>
      </w:pPr>
    </w:p>
    <w:p w:rsidR="004B3E29" w:rsidRDefault="004B3E29" w:rsidP="00A74839">
      <w:pPr>
        <w:ind w:left="360"/>
      </w:pPr>
      <w:r>
        <w:rPr>
          <w:noProof/>
          <w:lang w:eastAsia="en-IN"/>
        </w:rPr>
        <w:drawing>
          <wp:inline distT="0" distB="0" distL="0" distR="0">
            <wp:extent cx="5723890" cy="423354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233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3E29" w:rsidSect="00CB1C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5353C3"/>
    <w:multiLevelType w:val="hybridMultilevel"/>
    <w:tmpl w:val="2BFEF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322343"/>
    <w:multiLevelType w:val="hybridMultilevel"/>
    <w:tmpl w:val="0B1A34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bMwNDMwMDYxNAeSxko6SsGpxcWZ+XkgBYa1AAjRIDwsAAAA"/>
  </w:docVars>
  <w:rsids>
    <w:rsidRoot w:val="00A74839"/>
    <w:rsid w:val="00044CEC"/>
    <w:rsid w:val="001D5F02"/>
    <w:rsid w:val="00251983"/>
    <w:rsid w:val="003C7A4C"/>
    <w:rsid w:val="004B3E29"/>
    <w:rsid w:val="00512360"/>
    <w:rsid w:val="009824AD"/>
    <w:rsid w:val="00A74839"/>
    <w:rsid w:val="00BD7D4C"/>
    <w:rsid w:val="00C1110C"/>
    <w:rsid w:val="00CB1C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1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74839"/>
    <w:rPr>
      <w:rFonts w:ascii="Helvetica-Bold" w:hAnsi="Helvetic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A74839"/>
    <w:rPr>
      <w:rFonts w:ascii="Helvetica" w:hAnsi="Helvetica" w:cs="Helvetica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A7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E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E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68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9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lkarni</dc:creator>
  <cp:lastModifiedBy>LIBRARY</cp:lastModifiedBy>
  <cp:revision>2</cp:revision>
  <dcterms:created xsi:type="dcterms:W3CDTF">2017-08-17T07:28:00Z</dcterms:created>
  <dcterms:modified xsi:type="dcterms:W3CDTF">2017-08-17T07:28:00Z</dcterms:modified>
</cp:coreProperties>
</file>